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2C64C1D7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+{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683025C4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anos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77A1085F" w:rsidR="005B6066" w:rsidRPr="00452F8A" w:rsidRDefault="007E52ED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OFESSIONAL TR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TORY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19F38E04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%}{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% if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item.job_count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&gt; </w:t>
      </w:r>
      <w:r w:rsidR="00BC4412">
        <w:rPr>
          <w:rFonts w:ascii="Century Gothic" w:eastAsia="Century Gothic" w:hAnsi="Century Gothic" w:cs="Century Gothic"/>
          <w:sz w:val="22"/>
          <w:szCs w:val="22"/>
        </w:rPr>
        <w:t>0</w:t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%}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{% endif %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4E79100" w:rsidR="00024F28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72B2B4D8" w14:textId="4CD0A872" w:rsidR="00FA6A52" w:rsidRPr="00572025" w:rsidRDefault="00FA6A52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63EC222A" w:rsidR="00202465" w:rsidRDefault="00024F28" w:rsidP="00B333CE">
      <w:pPr>
        <w:tabs>
          <w:tab w:val="left" w:pos="3119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613EFC"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FB0D7C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43AC8C45" w:rsidR="00882CB5" w:rsidRPr="00FB0D7C" w:rsidRDefault="00FB0D7C" w:rsidP="00B333CE">
      <w:pPr>
        <w:tabs>
          <w:tab w:val="left" w:pos="3119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3D42C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7409C0D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 xml:space="preserve">{% if </w:t>
      </w:r>
      <w:proofErr w:type="spellStart"/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>item.job_count</w:t>
      </w:r>
      <w:proofErr w:type="spellEnd"/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 xml:space="preserve"> &gt; </w:t>
      </w:r>
      <w:r w:rsidR="00BC4412">
        <w:rPr>
          <w:rFonts w:ascii="Century Gothic" w:eastAsia="Century Gothic" w:hAnsi="Century Gothic" w:cs="Century Gothic"/>
          <w:sz w:val="22"/>
          <w:szCs w:val="22"/>
        </w:rPr>
        <w:t>0</w:t>
      </w:r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 xml:space="preserve"> %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>{% endif %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4805A7">
      <w:pPr>
        <w:tabs>
          <w:tab w:val="left" w:pos="1134"/>
        </w:tabs>
        <w:ind w:left="510" w:hanging="510"/>
        <w:jc w:val="both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FE4428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proofErr w:type="spellStart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last</w:t>
      </w:r>
      <w:proofErr w:type="gram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17AF01AD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494773A4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7E52ED" w:rsidRPr="00847416">
        <w:rPr>
          <w:rFonts w:ascii="Century Gothic" w:eastAsia="Century Gothic" w:hAnsi="Century Gothic" w:cs="Century Gothic"/>
          <w:sz w:val="22"/>
          <w:szCs w:val="22"/>
        </w:rPr>
        <w:t>a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70DA4" w14:textId="77777777" w:rsidR="00E33127" w:rsidRDefault="00E33127">
      <w:r>
        <w:separator/>
      </w:r>
    </w:p>
  </w:endnote>
  <w:endnote w:type="continuationSeparator" w:id="0">
    <w:p w14:paraId="352EF632" w14:textId="77777777" w:rsidR="00E33127" w:rsidRDefault="00E331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4C58D" w14:textId="77777777" w:rsidR="00E33127" w:rsidRDefault="00E33127">
      <w:r>
        <w:separator/>
      </w:r>
    </w:p>
  </w:footnote>
  <w:footnote w:type="continuationSeparator" w:id="0">
    <w:p w14:paraId="1F9C2332" w14:textId="77777777" w:rsidR="00E33127" w:rsidRDefault="00E331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307C3"/>
    <w:rsid w:val="00E33127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4C7D"/>
    <w:rsid w:val="00EB5342"/>
    <w:rsid w:val="00EC16EE"/>
    <w:rsid w:val="00EC1EB5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Props1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7</cp:revision>
  <dcterms:created xsi:type="dcterms:W3CDTF">2025-04-28T15:43:00Z</dcterms:created>
  <dcterms:modified xsi:type="dcterms:W3CDTF">2025-05-26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